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Zurich</w:t>
      </w:r>
    </w:p>
    <w:bookmarkStart w:id="20" w:name="X7fbc4165153092f84a7866ce5a449b5b6e91594"/>
    <w:p>
      <w:pPr>
        <w:pStyle w:val="Heading1"/>
      </w:pPr>
      <w:r>
        <w:t xml:space="preserve">Internship Application Letter for Police Officer Trainee Program</w:t>
      </w:r>
    </w:p>
    <w:p>
      <w:pPr>
        <w:pStyle w:val="FirstParagraph"/>
      </w:pPr>
      <w:r>
        <w:t xml:space="preserve">Dear Hiring Committee of the Zürich Cantonal Police Department,</w:t>
      </w:r>
    </w:p>
    <w:p>
      <w:pPr>
        <w:pStyle w:val="BodyText"/>
      </w:pPr>
      <w:r>
        <w:t xml:space="preserve">I am writing with profound enthusiasm to express my sincere interest in participating in the Police Officer Trainee Program at the Zürich Cantonal Police Department, as advertised through your official recruitment channels. While I understand that formal internship opportunities for sworn police officers are typically structured as comprehensive traineeships rather than traditional internships within Swiss law enforcement frameworks, I have meticulously researched the Zurich-based training pathways and am deeply committed to contributing to public safety in Switzerland. This</w:t>
      </w:r>
      <w:r>
        <w:t xml:space="preserve"> </w:t>
      </w:r>
      <w:r>
        <w:rPr>
          <w:bCs/>
          <w:b/>
        </w:rPr>
        <w:t xml:space="preserve">Internship Application Letter</w:t>
      </w:r>
      <w:r>
        <w:t xml:space="preserve"> </w:t>
      </w:r>
      <w:r>
        <w:t xml:space="preserve">serves as my formal submission for consideration under your designated trainee program for aspiring</w:t>
      </w:r>
      <w:r>
        <w:t xml:space="preserve"> </w:t>
      </w:r>
      <w:r>
        <w:rPr>
          <w:bCs/>
          <w:b/>
        </w:rPr>
        <w:t xml:space="preserve">Police Officer</w:t>
      </w:r>
      <w:r>
        <w:t xml:space="preserve">s in</w:t>
      </w:r>
      <w:r>
        <w:t xml:space="preserve"> </w:t>
      </w:r>
      <w:r>
        <w:rPr>
          <w:bCs/>
          <w:b/>
        </w:rPr>
        <w:t xml:space="preserve">Switzerland Zurich</w:t>
      </w:r>
      <w:r>
        <w:t xml:space="preserve">.</w:t>
      </w:r>
    </w:p>
    <w:p>
      <w:pPr>
        <w:pStyle w:val="BodyText"/>
      </w:pPr>
      <w:r>
        <w:t xml:space="preserve">The Zürich Cantonal Police Department stands as a global exemplar of modern, community-oriented policing—a model that resonates with my professional values and academic pursuits. My fascination with Swiss law enforcement stems from its unparalleled integration of advanced technology, rigorous ethical standards, and unwavering commitment to multicultural community engagement. In Zurich specifically, where public safety is maintained through seamless collaboration between federal authorities, local communities, and multilingual police units operating across the vibrant city center (including landmarks like Zürich Hauptbahnhof and Lake Zurich), I see a dynamic environment where my skills can directly contribute to societal well-being. This is not merely a career aspiration but a deeply held conviction about the role of policing in fostering inclusive, secure urban environments.</w:t>
      </w:r>
    </w:p>
    <w:p>
      <w:pPr>
        <w:pStyle w:val="BodyText"/>
      </w:pPr>
      <w:r>
        <w:t xml:space="preserve">My academic background in Criminal Justice and Sociology at the University of Bern has equipped me with robust theoretical foundations complemented by practical experiences directly relevant to</w:t>
      </w:r>
      <w:r>
        <w:t xml:space="preserve"> </w:t>
      </w:r>
      <w:r>
        <w:rPr>
          <w:bCs/>
          <w:b/>
        </w:rPr>
        <w:t xml:space="preserve">Police Officer</w:t>
      </w:r>
      <w:r>
        <w:t xml:space="preserve"> </w:t>
      </w:r>
      <w:r>
        <w:t xml:space="preserve">duties. I have completed specialized coursework in Swiss legal frameworks (including the Swiss Criminal Code and Police Act), conflict resolution, crisis intervention, and cultural intelligence—particularly vital for Zurich's cosmopolitan population where over 30% of residents speak languages other than German. During my university’s community policing module, I assisted local Zurich neighborhood watch groups in developing youth engagement initiatives, gaining firsthand insight into the nuanced challenges of maintaining order while respecting diverse cultural contexts across neighborhoods like Wiedikon and Altstadt. This experience reinforced my understanding that effective policing in</w:t>
      </w:r>
      <w:r>
        <w:t xml:space="preserve"> </w:t>
      </w:r>
      <w:r>
        <w:rPr>
          <w:bCs/>
          <w:b/>
        </w:rPr>
        <w:t xml:space="preserve">Switzerland Zurich</w:t>
      </w:r>
      <w:r>
        <w:t xml:space="preserve"> </w:t>
      </w:r>
      <w:r>
        <w:t xml:space="preserve">requires both technical precision and profound empathy.</w:t>
      </w:r>
    </w:p>
    <w:p>
      <w:pPr>
        <w:pStyle w:val="BodyText"/>
      </w:pPr>
      <w:r>
        <w:t xml:space="preserve">Furthermore, I have dedicated myself to achieving fluency in Swiss German (via intensive coursework at the Zürich University of Applied Sciences) alongside advanced proficiency in Standard German and English—essential tools for effective communication with Zurich’s multilingual communities. I am equally committed to mastering French, recognizing it as a key language within Cantonal Police operations given Switzerland’s linguistic diversity. My physical fitness regimen, including regular participation in Swiss mountain rescue training exercises under the guidance of a certified instructor, ensures I meet the stringent physical standards required for duty in</w:t>
      </w:r>
      <w:r>
        <w:t xml:space="preserve"> </w:t>
      </w:r>
      <w:r>
        <w:rPr>
          <w:bCs/>
          <w:b/>
        </w:rPr>
        <w:t xml:space="preserve">Switzerland Zurich</w:t>
      </w:r>
      <w:r>
        <w:t xml:space="preserve">, where rapid response across varied terrain (from urban centers to Lake Zurich’s periphery) is critical.</w:t>
      </w:r>
    </w:p>
    <w:p>
      <w:pPr>
        <w:pStyle w:val="BodyText"/>
      </w:pPr>
      <w:r>
        <w:t xml:space="preserve">I have closely studied the Zürich Cantonal Police Department’s strategic priorities, particularly its focus on digital crime prevention, sustainable community policing models, and proactive de-escalation training. In my university thesis on "Technology-Enhanced Community Policing in Urban Centers," I analyzed Zurich’s innovative use of AI-driven traffic management systems to reduce response times—a practice I am eager to support through technical aptitude developed during my IT certification program. Moreover, I strongly align with the department’s core values: *Integrity, Respect, and Professionalism*—principles that define policing excellence in</w:t>
      </w:r>
      <w:r>
        <w:t xml:space="preserve"> </w:t>
      </w:r>
      <w:r>
        <w:rPr>
          <w:bCs/>
          <w:b/>
        </w:rPr>
        <w:t xml:space="preserve">Switzerland Zurich</w:t>
      </w:r>
      <w:r>
        <w:t xml:space="preserve">. My volunteer work with the Zürich Red Cross Emergency Response Team has further honed my ability to remain calm under pressure during high-stakes scenarios such as medical crises and crowd management events.</w:t>
      </w:r>
    </w:p>
    <w:p>
      <w:pPr>
        <w:pStyle w:val="BodyText"/>
      </w:pPr>
      <w:r>
        <w:t xml:space="preserve">The significance of this opportunity extends beyond professional development. I view the</w:t>
      </w:r>
      <w:r>
        <w:t xml:space="preserve"> </w:t>
      </w:r>
      <w:r>
        <w:rPr>
          <w:bCs/>
          <w:b/>
        </w:rPr>
        <w:t xml:space="preserve">Police Officer</w:t>
      </w:r>
      <w:r>
        <w:t xml:space="preserve"> </w:t>
      </w:r>
      <w:r>
        <w:t xml:space="preserve">role in Zurich not merely as a job, but as a sacred trust entrusted by Swiss citizens to protect life, property, and democratic values. Having witnessed Zurich’s peaceful coexistence amid cultural diversity—evident during events like the Zürich Film Festival or annual citywide celebrations—I am motivated to uphold the same standards of professionalism that make</w:t>
      </w:r>
      <w:r>
        <w:t xml:space="preserve"> </w:t>
      </w:r>
      <w:r>
        <w:rPr>
          <w:bCs/>
          <w:b/>
        </w:rPr>
        <w:t xml:space="preserve">Switzerland Zurich</w:t>
      </w:r>
      <w:r>
        <w:t xml:space="preserve"> </w:t>
      </w:r>
      <w:r>
        <w:t xml:space="preserve">a global benchmark for safety and social cohesion. I understand that training within your department requires rigorous moral character assessments, psychological evaluations, and physical testing; I have prepared accordingly through supervised community service with Zurich’s youth probation office and consistent performance in Swiss police fitness protocols.</w:t>
      </w:r>
    </w:p>
    <w:p>
      <w:pPr>
        <w:pStyle w:val="BodyText"/>
      </w:pPr>
      <w:r>
        <w:t xml:space="preserve">I respectfully acknowledge that the term "internship" may not precisely reflect Switzerland’s structured trainee programs for police recruits. However, my application is submitted under the formal process for your Police Officer Trainee Program as detailed on your department’s recruitment portal. I am prepared to fulfill all requirements: passing the Swiss Federal Police Entrance Exam (Fachausweis), completing mandatory training at the Swiss Police Academy (in Lucerne), and committing to Zurich’s two-year probationary service. My resume, attached for your review, details my language certifications, physical fitness records, and community service hours—all aligned with your department’s stringent candidate criteria.</w:t>
      </w:r>
    </w:p>
    <w:p>
      <w:pPr>
        <w:pStyle w:val="BodyText"/>
      </w:pPr>
      <w:r>
        <w:t xml:space="preserve">Switzerland Zurich represents the ideal context for me to apply my skills while learning from the world’s most respected policing model. I am eager to contribute to initiatives like Zurich’s "Safe Streets" youth outreach or the department's digital literacy programs for elderly communities, which embody proactive community partnership over reactive enforcement. The chance to serve alongside officers who respond with both tactical precision and cultural sensitivity—whether patrolling Zurich’s historic Old Town or supporting refugees at the Sihlaustrasse transit hub—is a privilege I deeply value.</w:t>
      </w:r>
    </w:p>
    <w:p>
      <w:pPr>
        <w:pStyle w:val="BodyText"/>
      </w:pPr>
      <w:r>
        <w:t xml:space="preserve">Thank you for considering my application as part of your esteemed</w:t>
      </w:r>
      <w:r>
        <w:t xml:space="preserve"> </w:t>
      </w:r>
      <w:r>
        <w:rPr>
          <w:bCs/>
          <w:b/>
        </w:rPr>
        <w:t xml:space="preserve">Internship Application Letter</w:t>
      </w:r>
      <w:r>
        <w:t xml:space="preserve"> </w:t>
      </w:r>
      <w:r>
        <w:t xml:space="preserve">process for the Police Officer Trainee Program. I am available for an interview at your earliest convenience and can be reached via email (name@email.com) or phone (+41 79 XXX XXXX). I have attached all required documentation, including my police fitness test certificate and language proficiency validations. With profound respect for Zurich’s legacy of safety, I look forward to the possibility of contributing to the Zürich Cantonal Police Department’s mission in</w:t>
      </w:r>
      <w:r>
        <w:t xml:space="preserve"> </w:t>
      </w:r>
      <w:r>
        <w:rPr>
          <w:bCs/>
          <w:b/>
        </w:rPr>
        <w:t xml:space="preserve">Switzerland Zurich</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Zurich</dc:title>
  <dc:creator/>
  <dc:language>en</dc:language>
  <cp:keywords/>
  <dcterms:created xsi:type="dcterms:W3CDTF">2025-12-09T07:43:54Z</dcterms:created>
  <dcterms:modified xsi:type="dcterms:W3CDTF">2025-12-09T07:43:54Z</dcterms:modified>
</cp:coreProperties>
</file>

<file path=docProps/custom.xml><?xml version="1.0" encoding="utf-8"?>
<Properties xmlns="http://schemas.openxmlformats.org/officeDocument/2006/custom-properties" xmlns:vt="http://schemas.openxmlformats.org/officeDocument/2006/docPropsVTypes"/>
</file>